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Гюльсабах Байрам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12545"/>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12545"/>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06853"/>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06853"/>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23060"/>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23060"/>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071678"/>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071678"/>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2378906"/>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378906"/>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2396021"/>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396021"/>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2396446"/>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2396446"/>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2378906"/>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378906"/>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060258"/>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060258"/>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493520"/>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493520"/>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Гюльсабах Байрамова</dc:creator>
  <dc:language>ru-RU</dc:language>
  <cp:keywords/>
  <dcterms:created xsi:type="dcterms:W3CDTF">2025-03-03T08:19:56Z</dcterms:created>
  <dcterms:modified xsi:type="dcterms:W3CDTF">2025-03-03T08:1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